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631" w:rsidRDefault="000C763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</w:t>
            </w:r>
            <w:r>
              <w:rPr>
                <w:color w:val="000000"/>
              </w:rPr>
              <w:t xml:space="preserve"> Registration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1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imary Actor : New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new user: wants to make a registratio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is Use Case show how to sign up in Application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rigger:  User Send His phone number to Server </w:t>
            </w:r>
            <w:r>
              <w:rPr>
                <w:rFonts w:ascii="Times New Roman" w:eastAsia="Times New Roman" w:hAnsi="Times New Roman" w:cs="Times New Roman"/>
              </w:rPr>
              <w:t xml:space="preserve">by pressing Submit button 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Type : </w:t>
            </w:r>
            <w:r>
              <w:rPr>
                <w:rFonts w:ascii="Times New Roman" w:eastAsia="Times New Roman" w:hAnsi="Times New Roman" w:cs="Times New Roman"/>
              </w:rPr>
              <w:t>External</w:t>
            </w:r>
          </w:p>
          <w:p w:rsidR="000C7631" w:rsidRDefault="000C763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New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user Enter his phone number and submit it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phone number will be send to server and check there</w:t>
            </w:r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ince his a new User so will be asked to enter his information</w:t>
            </w:r>
            <w:bookmarkStart w:id="0" w:name="_GoBack"/>
            <w:bookmarkEnd w:id="0"/>
          </w:p>
          <w:p w:rsidR="000C7631" w:rsidRDefault="0071607A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he user info will be send for server to be stored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</w:t>
            </w:r>
            <w:r>
              <w:t>: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S-1: Check phone number by Server: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- server will check database for finding a match with sent  phone number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- send “New Use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” Or “Old User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>” as response</w:t>
            </w:r>
          </w:p>
          <w:p w:rsidR="000C7631" w:rsidRDefault="000C7631"/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-2: Store User Info: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- Server will generate a unique token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- Server will Store user information and his token in Database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- Server send user’s token as respons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ab/>
              <w:t xml:space="preserve">S-1 -&gt; (1) : if server found a match, registration page will not be shown and login process will </w:t>
            </w:r>
          </w:p>
          <w:p w:rsidR="000C7631" w:rsidRDefault="0071607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720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tart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0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>Use Case Name : Profile manager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2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Old </w:t>
            </w:r>
            <w:r>
              <w:t xml:space="preserve"> user: wants to edit his/her profile for more information and add profile picture for better appearanc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</w:t>
            </w:r>
            <w:r>
              <w:rPr>
                <w:rFonts w:ascii="Times New Roman" w:eastAsia="Times New Roman" w:hAnsi="Times New Roman" w:cs="Times New Roman"/>
              </w:rPr>
              <w:t>ow user can edit his/her profile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rPr>
                <w:rFonts w:ascii="Times New Roman" w:eastAsia="Times New Roman" w:hAnsi="Times New Roman" w:cs="Times New Roman"/>
              </w:rPr>
              <w:t>Trigger:  the user will click on Profile managing Button and edit desired f</w:t>
            </w:r>
            <w:r>
              <w:rPr>
                <w:rFonts w:ascii="Times New Roman" w:eastAsia="Times New Roman" w:hAnsi="Times New Roman" w:cs="Times New Roman"/>
              </w:rPr>
              <w:t xml:space="preserve">ields 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Profile managing Button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ast saved fields will be shown</w:t>
            </w:r>
          </w:p>
          <w:p w:rsidR="000C7631" w:rsidRDefault="0071607A" w:rsidP="0071607A">
            <w:pPr>
              <w:numPr>
                <w:ilvl w:val="0"/>
                <w:numId w:val="2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can edit them and save fields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</w:t>
            </w:r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fields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fields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Store User Info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- after clicking “save changes” by user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Server will Store user information 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>Alternate/E</w:t>
            </w:r>
            <w:r>
              <w:t xml:space="preserve">xceptional Flows: 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jc w:val="center"/>
      </w:pPr>
    </w:p>
    <w:p w:rsidR="000C7631" w:rsidRDefault="000C7631">
      <w:pPr>
        <w:jc w:val="center"/>
      </w:pPr>
    </w:p>
    <w:p w:rsidR="000C7631" w:rsidRDefault="000C7631"/>
    <w:p w:rsidR="000C7631" w:rsidRDefault="000C7631">
      <w:pPr>
        <w:jc w:val="center"/>
      </w:pPr>
    </w:p>
    <w:p w:rsidR="0071607A" w:rsidRDefault="0071607A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1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 xml:space="preserve">Use Case Name : </w:t>
            </w:r>
            <w:proofErr w:type="spellStart"/>
            <w:r>
              <w:t>Ewallet</w:t>
            </w:r>
            <w:proofErr w:type="spellEnd"/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3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Old </w:t>
            </w:r>
            <w:r>
              <w:t xml:space="preserve"> user: wants to manage </w:t>
            </w:r>
            <w:proofErr w:type="spellStart"/>
            <w:r>
              <w:t>Ewallet</w:t>
            </w:r>
            <w:proofErr w:type="spellEnd"/>
            <w:r>
              <w:t xml:space="preserve">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 xml:space="preserve">this Use Case show how user can see her/his balance and last transactions and how he can charge </w:t>
            </w:r>
          </w:p>
          <w:p w:rsidR="000C7631" w:rsidRDefault="0071607A">
            <w:r>
              <w:t>his/her account by credit card or scores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rigger:  user click o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button 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he user will click on </w:t>
            </w:r>
            <w:proofErr w:type="spellStart"/>
            <w:r>
              <w:t>E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Button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/her transactions and balance will be shown</w:t>
            </w:r>
          </w:p>
          <w:p w:rsidR="000C7631" w:rsidRDefault="0071607A" w:rsidP="0071607A">
            <w:pPr>
              <w:numPr>
                <w:ilvl w:val="0"/>
                <w:numId w:val="3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an charge his/her account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</w:t>
            </w:r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transactions and balance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transactions and balance 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Charging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1- user select “charge” button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user select type and amount of charge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Depending on the type of charge, the operation is performed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- after successful charging server saves  the transaction and changes the balance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  <w:t>S-2 -&gt; (1) : If the charge was not successful, the server will return the err</w:t>
            </w:r>
            <w:r>
              <w:rPr>
                <w:rFonts w:ascii="Times New Roman" w:eastAsia="Times New Roman" w:hAnsi="Times New Roman" w:cs="Times New Roman"/>
              </w:rPr>
              <w:t>or</w:t>
            </w:r>
          </w:p>
          <w:p w:rsidR="000C7631" w:rsidRDefault="000C7631"/>
        </w:tc>
      </w:tr>
    </w:tbl>
    <w:p w:rsidR="000C7631" w:rsidRDefault="000C7631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2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Help Center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4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ask a question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s how to solve user’s problem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rPr>
                <w:rFonts w:ascii="Times New Roman" w:eastAsia="Times New Roman" w:hAnsi="Times New Roman" w:cs="Times New Roman"/>
              </w:rPr>
              <w:lastRenderedPageBreak/>
              <w:t>Trigger:  user click on Help Center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External </w:t>
            </w: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Help Center Button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 tickets will be shown</w:t>
            </w:r>
          </w:p>
          <w:p w:rsidR="000C7631" w:rsidRDefault="0071607A" w:rsidP="0071607A">
            <w:pPr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FAQ will be show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Add new Ticket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click on “ new ticket”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will write his question in text area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will click on send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4-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question,user’s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toke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5- </w:t>
            </w:r>
            <w:r>
              <w:rPr>
                <w:rFonts w:ascii="Times New Roman" w:eastAsia="Times New Roman" w:hAnsi="Times New Roman" w:cs="Times New Roman"/>
              </w:rPr>
              <w:t>show suitable message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Answer to old ticket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open his ticke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press “Send Answer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will write his question in text area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- user will click on “send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- answer and user’s toke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- show suitable message to us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7- if ticket was closed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status of ticket will be change to “Open”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3: Change Status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open his ticke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press “close ticket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ticket will be closed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Alternate/Exceptional Flows: </w:t>
            </w:r>
          </w:p>
          <w:p w:rsidR="000C7631" w:rsidRDefault="0071607A">
            <w:r>
              <w:rPr>
                <w:rFonts w:ascii="Times New Roman" w:eastAsia="Times New Roman" w:hAnsi="Times New Roman" w:cs="Times New Roman"/>
              </w:rPr>
              <w:tab/>
              <w:t xml:space="preserve">S-2 -&gt;  : </w:t>
            </w:r>
            <w:r>
              <w:rPr>
                <w:rFonts w:ascii="Times New Roman" w:eastAsia="Times New Roman" w:hAnsi="Times New Roman" w:cs="Times New Roman"/>
              </w:rPr>
              <w:t>if ticket was closed by Help center, user won't be able to send answer</w:t>
            </w:r>
          </w:p>
        </w:tc>
      </w:tr>
    </w:tbl>
    <w:p w:rsidR="000C7631" w:rsidRDefault="000C7631">
      <w:pPr>
        <w:jc w:val="center"/>
      </w:pPr>
    </w:p>
    <w:p w:rsidR="000C7631" w:rsidRDefault="000C7631"/>
    <w:p w:rsidR="0071607A" w:rsidRDefault="0071607A"/>
    <w:p w:rsidR="0071607A" w:rsidRDefault="0071607A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3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lastRenderedPageBreak/>
              <w:t>Use Case Name : Smart Routing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5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High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find out best direction to his destination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to sign up in Application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smart routing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 non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hoose his score and destination on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googl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map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will set his filter on search result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coordinates and filters will be send to server 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rver will find out best way based on vehicle and other user’s factor</w:t>
            </w:r>
          </w:p>
          <w:p w:rsidR="000C7631" w:rsidRDefault="0071607A" w:rsidP="0071607A">
            <w:pPr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sponse of server will be show to user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S-1: find source coordinate 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find the location of user By GPS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pin result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user choose one of server respons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can pin the result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pinned result will be show in Main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Alternate/Exceptional Flows: non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ab/>
              <w:t xml:space="preserve">S-1 -&gt; (1) : if server found a match, registration page will not be shown and login process will </w:t>
            </w:r>
          </w:p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t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/>
    <w:p w:rsidR="000C7631" w:rsidRDefault="000C7631"/>
    <w:p w:rsidR="000C7631" w:rsidRDefault="000C7631"/>
    <w:p w:rsidR="0071607A" w:rsidRDefault="0071607A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4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Traveling  History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6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check and manage traveling history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 how user can manage traveling history and share it to others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traveling history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 xml:space="preserve">Association: 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ser will click on  traveling history Button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ist of his/her traveling history  will be shown</w:t>
            </w:r>
          </w:p>
          <w:p w:rsidR="000C7631" w:rsidRDefault="0071607A" w:rsidP="0071607A">
            <w:pPr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can delete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oe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share them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roofErr w:type="spellStart"/>
            <w:r>
              <w:t>SubFlows</w:t>
            </w:r>
            <w:proofErr w:type="spellEnd"/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owing last history by Server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server will check database for finding a match fields for this profi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end last transactions and balance  to user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delete histories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lected some of the h</w:t>
            </w:r>
            <w:r>
              <w:rPr>
                <w:rFonts w:ascii="Times New Roman" w:eastAsia="Times New Roman" w:hAnsi="Times New Roman" w:cs="Times New Roman"/>
              </w:rPr>
              <w:t>istories and click on “delete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Server will delete histories 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Server send “successful” message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share history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lected some of the histories and click on “share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2- Server will generate a unique shareable link for </w:t>
            </w:r>
            <w:r>
              <w:rPr>
                <w:rFonts w:ascii="Times New Roman" w:eastAsia="Times New Roman" w:hAnsi="Times New Roman" w:cs="Times New Roman"/>
              </w:rPr>
              <w:t>selected histories and send it to user</w:t>
            </w:r>
          </w:p>
          <w:p w:rsidR="000C7631" w:rsidRDefault="000C7631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</w:p>
          <w:p w:rsidR="000C7631" w:rsidRDefault="000C7631">
            <w:pPr>
              <w:rPr>
                <w:rFonts w:ascii="Times New Roman" w:eastAsia="Times New Roman" w:hAnsi="Times New Roman" w:cs="Times New Roman"/>
              </w:rPr>
            </w:pP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 xml:space="preserve">Alternate/Exceptional Flows: </w:t>
            </w:r>
          </w:p>
          <w:p w:rsidR="000C7631" w:rsidRDefault="000C7631"/>
        </w:tc>
      </w:tr>
    </w:tbl>
    <w:p w:rsidR="000C7631" w:rsidRDefault="000C7631">
      <w:pPr>
        <w:jc w:val="center"/>
      </w:pPr>
    </w:p>
    <w:p w:rsidR="000C7631" w:rsidRDefault="000C7631">
      <w:pPr>
        <w:jc w:val="center"/>
      </w:pPr>
    </w:p>
    <w:p w:rsidR="0071607A" w:rsidRDefault="0071607A">
      <w:pPr>
        <w:jc w:val="center"/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5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r>
              <w:t>Use Case Name : Score Page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>ID :7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Low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>old user: wants to manage his scor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lets user to manage his/her score</w:t>
            </w:r>
          </w:p>
          <w:p w:rsidR="000C7631" w:rsidRDefault="000C7631"/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score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Type : external 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 xml:space="preserve">Relationships : </w:t>
            </w:r>
          </w:p>
          <w:p w:rsidR="000C7631" w:rsidRDefault="0071607A">
            <w:r>
              <w:t xml:space="preserve">Association: old user, </w:t>
            </w:r>
            <w:proofErr w:type="spellStart"/>
            <w:r>
              <w:t>profile,E</w:t>
            </w:r>
            <w:proofErr w:type="spellEnd"/>
            <w:r>
              <w:t xml:space="preserve"> wallet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score of user will be shown as soon as user open score page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unique invitation link will be show</w:t>
            </w:r>
          </w:p>
          <w:p w:rsidR="000C7631" w:rsidRDefault="0071607A" w:rsidP="0071607A">
            <w:pPr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 will redirect to </w:t>
            </w:r>
            <w:proofErr w:type="spellStart"/>
            <w:r>
              <w:rPr>
                <w:rFonts w:ascii="Times New Roman" w:eastAsia="Times New Roman" w:hAnsi="Times New Roman" w:cs="Times New Roman"/>
              </w:rPr>
              <w:t>E</w:t>
            </w:r>
            <w:r>
              <w:rPr>
                <w:rFonts w:ascii="Times New Roman" w:eastAsia="Times New Roman" w:hAnsi="Times New Roman" w:cs="Times New Roman"/>
              </w:rPr>
              <w:t>wallet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page if click on “use score”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</w:t>
            </w:r>
            <w:r>
              <w:t>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-1: Share invitation link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user click on “invite friends” butt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sharing page will be drop up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- user can send his invitation link after choosing way of sharing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Use score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will click on his scor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user will redirect to E-Wallet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Alternate/Exceptional Flows:  Non</w:t>
            </w:r>
          </w:p>
        </w:tc>
      </w:tr>
    </w:tbl>
    <w:p w:rsidR="000C7631" w:rsidRDefault="000C7631"/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  <w:rtl/>
        </w:rPr>
      </w:pPr>
    </w:p>
    <w:p w:rsidR="000C7631" w:rsidRDefault="000C7631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6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116"/>
        <w:gridCol w:w="3117"/>
        <w:gridCol w:w="3117"/>
      </w:tblGrid>
      <w:tr w:rsidR="000C7631">
        <w:trPr>
          <w:trHeight w:val="400"/>
        </w:trPr>
        <w:tc>
          <w:tcPr>
            <w:tcW w:w="3116" w:type="dxa"/>
          </w:tcPr>
          <w:p w:rsidR="000C7631" w:rsidRDefault="0071607A">
            <w:pPr>
              <w:jc w:val="center"/>
            </w:pPr>
            <w:bookmarkStart w:id="1" w:name="_gjdgxs" w:colFirst="0" w:colLast="0"/>
            <w:bookmarkEnd w:id="1"/>
            <w:r>
              <w:lastRenderedPageBreak/>
              <w:t xml:space="preserve">Use Case Name : Routing 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D : </w:t>
            </w:r>
            <w:r>
              <w:rPr>
                <w:u w:val="single"/>
              </w:rPr>
              <w:t>8</w:t>
            </w:r>
          </w:p>
        </w:tc>
        <w:tc>
          <w:tcPr>
            <w:tcW w:w="3117" w:type="dxa"/>
          </w:tcPr>
          <w:p w:rsidR="000C7631" w:rsidRDefault="0071607A">
            <w:pPr>
              <w:jc w:val="center"/>
            </w:pPr>
            <w:r>
              <w:t xml:space="preserve">Importance Level : </w:t>
            </w:r>
            <w:r>
              <w:rPr>
                <w:u w:val="single"/>
              </w:rPr>
              <w:t>Medium</w:t>
            </w:r>
          </w:p>
        </w:tc>
      </w:tr>
      <w:tr w:rsidR="000C7631">
        <w:trPr>
          <w:trHeight w:val="420"/>
        </w:trPr>
        <w:tc>
          <w:tcPr>
            <w:tcW w:w="3116" w:type="dxa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imary Actor : old User</w:t>
            </w:r>
          </w:p>
        </w:tc>
        <w:tc>
          <w:tcPr>
            <w:tcW w:w="6234" w:type="dxa"/>
            <w:gridSpan w:val="2"/>
          </w:tcPr>
          <w:p w:rsidR="000C7631" w:rsidRDefault="0071607A">
            <w:pPr>
              <w:jc w:val="center"/>
            </w:pPr>
            <w:r>
              <w:t xml:space="preserve">Use case Type : Detail , Essential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takeholders and Interests:</w:t>
            </w:r>
          </w:p>
          <w:p w:rsidR="000C7631" w:rsidRDefault="0071607A">
            <w:r>
              <w:t xml:space="preserve">old user: wants to have watch on a vehicle 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Brief Description:</w:t>
            </w:r>
          </w:p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is Use Case shows how to have watch on a vehicle and manage tim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igger:  User click on routing button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ype : external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Relationships :</w:t>
            </w:r>
          </w:p>
          <w:p w:rsidR="000C7631" w:rsidRDefault="0071607A">
            <w:pPr>
              <w:ind w:left="720"/>
            </w:pPr>
            <w:r>
              <w:t>Association: routing</w:t>
            </w:r>
            <w:r>
              <w:rPr>
                <w:rFonts w:hint="cs"/>
                <w:rtl/>
              </w:rPr>
              <w:t xml:space="preserve"> </w:t>
            </w:r>
            <w:r>
              <w:t>,old user</w:t>
            </w:r>
          </w:p>
          <w:p w:rsidR="000C7631" w:rsidRDefault="0071607A">
            <w:pPr>
              <w:ind w:left="720"/>
            </w:pPr>
            <w:r>
              <w:t>Include:</w:t>
            </w:r>
          </w:p>
          <w:p w:rsidR="000C7631" w:rsidRDefault="0071607A">
            <w:pPr>
              <w:ind w:left="720"/>
            </w:pPr>
            <w:r>
              <w:t xml:space="preserve">Extend: </w:t>
            </w:r>
          </w:p>
          <w:p w:rsidR="000C7631" w:rsidRDefault="0071607A">
            <w:pPr>
              <w:ind w:left="720"/>
            </w:pPr>
            <w:r>
              <w:t>Generalization:</w:t>
            </w:r>
          </w:p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Normal Flow of Events: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ocati</w:t>
            </w:r>
            <w:r>
              <w:rPr>
                <w:rFonts w:ascii="Times New Roman" w:eastAsia="Times New Roman" w:hAnsi="Times New Roman" w:cs="Times New Roman"/>
              </w:rPr>
              <w:t>on of user will be calculated by GPS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will choose a vehicle and set watch on it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 pin the vehicle</w:t>
            </w:r>
          </w:p>
          <w:p w:rsidR="000C7631" w:rsidRDefault="0071607A" w:rsidP="0071607A">
            <w:pPr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etails of vehicle will be shown in main page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r>
              <w:t>Sub Flows</w:t>
            </w:r>
            <w:r>
              <w:t>:</w:t>
            </w:r>
          </w:p>
          <w:p w:rsidR="000C7631" w:rsidRDefault="000C7631"/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             S-1: pin a vehicle: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by pinning  a vehicle, details of that will show in Main page</w:t>
            </w:r>
          </w:p>
          <w:p w:rsidR="000C7631" w:rsidRDefault="000C7631"/>
          <w:p w:rsidR="000C7631" w:rsidRDefault="0071607A">
            <w:pPr>
              <w:ind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-2: estimating time: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- user set watch on a vehicle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- information of that vehicle and user location will be send to server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3- server find out location of vehicle 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- server estimate time o</w:t>
            </w:r>
            <w:r>
              <w:rPr>
                <w:rFonts w:ascii="Times New Roman" w:eastAsia="Times New Roman" w:hAnsi="Times New Roman" w:cs="Times New Roman"/>
              </w:rPr>
              <w:t>f arriving that vehicle to user’s location</w:t>
            </w:r>
          </w:p>
          <w:p w:rsidR="000C7631" w:rsidRDefault="0071607A">
            <w:pPr>
              <w:ind w:left="720" w:firstLine="72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5- result will be show to user </w:t>
            </w:r>
          </w:p>
          <w:p w:rsidR="000C7631" w:rsidRDefault="000C7631"/>
        </w:tc>
      </w:tr>
      <w:tr w:rsidR="000C7631">
        <w:tc>
          <w:tcPr>
            <w:tcW w:w="9350" w:type="dxa"/>
            <w:gridSpan w:val="3"/>
          </w:tcPr>
          <w:p w:rsidR="000C7631" w:rsidRDefault="0071607A">
            <w:pPr>
              <w:rPr>
                <w:rFonts w:ascii="Times New Roman" w:eastAsia="Times New Roman" w:hAnsi="Times New Roman" w:cs="Times New Roman"/>
              </w:rPr>
            </w:pPr>
            <w:r>
              <w:t>Alternate/Exceptional Flows: non</w:t>
            </w:r>
          </w:p>
          <w:p w:rsidR="000C7631" w:rsidRDefault="000C7631"/>
        </w:tc>
      </w:tr>
    </w:tbl>
    <w:p w:rsidR="000C7631" w:rsidRDefault="000C7631"/>
    <w:sectPr w:rsidR="000C763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6349C"/>
    <w:multiLevelType w:val="multilevel"/>
    <w:tmpl w:val="A2FC20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>
    <w:nsid w:val="05CF0A49"/>
    <w:multiLevelType w:val="multilevel"/>
    <w:tmpl w:val="B4C09C4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>
    <w:nsid w:val="1CBF73A3"/>
    <w:multiLevelType w:val="multilevel"/>
    <w:tmpl w:val="EFDA1E6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>
    <w:nsid w:val="4F3C01E4"/>
    <w:multiLevelType w:val="multilevel"/>
    <w:tmpl w:val="3B1AD0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>
    <w:nsid w:val="53D97D8D"/>
    <w:multiLevelType w:val="multilevel"/>
    <w:tmpl w:val="2F8691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>
    <w:nsid w:val="5F6A3464"/>
    <w:multiLevelType w:val="multilevel"/>
    <w:tmpl w:val="841C8B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>
    <w:nsid w:val="69647F78"/>
    <w:multiLevelType w:val="multilevel"/>
    <w:tmpl w:val="01D6C6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363486"/>
    <w:multiLevelType w:val="multilevel"/>
    <w:tmpl w:val="0D34FDA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1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1NjAwMrc0MDczMjNV0lEKTi0uzszPAykwrAUA7iszECwAAAA="/>
  </w:docVars>
  <w:rsids>
    <w:rsidRoot w:val="000C7631"/>
    <w:rsid w:val="000C7631"/>
    <w:rsid w:val="00716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F9032E-5558-4507-806F-420BDED10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03DAF1-DB01-4D36-A552-F5EE11849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294</Words>
  <Characters>7381</Characters>
  <Application>Microsoft Office Word</Application>
  <DocSecurity>0</DocSecurity>
  <Lines>61</Lines>
  <Paragraphs>17</Paragraphs>
  <ScaleCrop>false</ScaleCrop>
  <Company/>
  <LinksUpToDate>false</LinksUpToDate>
  <CharactersWithSpaces>8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ir kargaran</cp:lastModifiedBy>
  <cp:revision>2</cp:revision>
  <dcterms:created xsi:type="dcterms:W3CDTF">2019-04-12T08:07:00Z</dcterms:created>
  <dcterms:modified xsi:type="dcterms:W3CDTF">2019-04-12T08:13:00Z</dcterms:modified>
</cp:coreProperties>
</file>